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404E" w:rsidRDefault="00C0404E"/>
    <w:p w:rsidR="00C0404E" w:rsidRDefault="00C0404E" w:rsidP="00C0404E">
      <w:r>
        <w:rPr>
          <w:noProof/>
        </w:rPr>
        <w:drawing>
          <wp:anchor distT="0" distB="0" distL="114300" distR="114300" simplePos="0" relativeHeight="251659264" behindDoc="0" locked="0" layoutInCell="1" allowOverlap="1" wp14:anchorId="763CEBD6" wp14:editId="1A306E40">
            <wp:simplePos x="0" y="0"/>
            <wp:positionH relativeFrom="column">
              <wp:posOffset>1638300</wp:posOffset>
            </wp:positionH>
            <wp:positionV relativeFrom="paragraph">
              <wp:posOffset>12700</wp:posOffset>
            </wp:positionV>
            <wp:extent cx="2288540" cy="2235200"/>
            <wp:effectExtent l="0" t="0" r="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417px-Sharif_logo.svg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8540" cy="223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0404E" w:rsidRDefault="00C0404E" w:rsidP="00C0404E"/>
    <w:p w:rsidR="00C0404E" w:rsidRDefault="00C0404E" w:rsidP="00C0404E"/>
    <w:p w:rsidR="00C0404E" w:rsidRDefault="00C0404E" w:rsidP="00C0404E"/>
    <w:p w:rsidR="00C0404E" w:rsidRDefault="00C0404E" w:rsidP="00C0404E"/>
    <w:p w:rsidR="00C0404E" w:rsidRDefault="00C0404E" w:rsidP="00C0404E"/>
    <w:p w:rsidR="00C0404E" w:rsidRDefault="00C0404E" w:rsidP="00C0404E"/>
    <w:p w:rsidR="00C0404E" w:rsidRDefault="00C0404E" w:rsidP="00C0404E"/>
    <w:p w:rsidR="00C0404E" w:rsidRPr="00D63619" w:rsidRDefault="00C0404E" w:rsidP="00C0404E">
      <w:pPr>
        <w:jc w:val="center"/>
        <w:rPr>
          <w:rFonts w:cs="B Titr"/>
          <w:sz w:val="40"/>
          <w:szCs w:val="40"/>
          <w:rtl/>
        </w:rPr>
      </w:pPr>
      <w:r w:rsidRPr="00D63619">
        <w:rPr>
          <w:rFonts w:cs="B Titr" w:hint="cs"/>
          <w:sz w:val="40"/>
          <w:szCs w:val="40"/>
          <w:rtl/>
        </w:rPr>
        <w:t>دانشگاه صنعتی شریف</w:t>
      </w:r>
    </w:p>
    <w:p w:rsidR="00C0404E" w:rsidRDefault="00C0404E" w:rsidP="00C0404E">
      <w:pPr>
        <w:jc w:val="center"/>
        <w:rPr>
          <w:rFonts w:cs="B Titr"/>
          <w:sz w:val="40"/>
          <w:szCs w:val="40"/>
          <w:rtl/>
        </w:rPr>
      </w:pPr>
      <w:r w:rsidRPr="00D63619">
        <w:rPr>
          <w:rFonts w:cs="B Titr" w:hint="cs"/>
          <w:sz w:val="40"/>
          <w:szCs w:val="40"/>
          <w:rtl/>
        </w:rPr>
        <w:t>دانشکده مهندسی صنایع</w:t>
      </w:r>
    </w:p>
    <w:p w:rsidR="00C0404E" w:rsidRPr="00D63619" w:rsidRDefault="00C0404E" w:rsidP="00C0404E">
      <w:pPr>
        <w:jc w:val="center"/>
        <w:rPr>
          <w:rFonts w:cs="B Titr"/>
          <w:sz w:val="40"/>
          <w:szCs w:val="40"/>
          <w:rtl/>
        </w:rPr>
      </w:pPr>
    </w:p>
    <w:p w:rsidR="00C0404E" w:rsidRDefault="00C0404E" w:rsidP="00C0404E">
      <w:pPr>
        <w:jc w:val="center"/>
        <w:rPr>
          <w:rFonts w:cs="B Titr"/>
          <w:sz w:val="36"/>
          <w:szCs w:val="36"/>
          <w:rtl/>
        </w:rPr>
      </w:pPr>
      <w:r>
        <w:rPr>
          <w:rFonts w:cs="B Titr" w:hint="cs"/>
          <w:sz w:val="36"/>
          <w:szCs w:val="36"/>
          <w:rtl/>
        </w:rPr>
        <w:t>سیستم های اطلاعاتی مدیریت</w:t>
      </w:r>
    </w:p>
    <w:p w:rsidR="00C0404E" w:rsidRPr="008D45B1" w:rsidRDefault="00C0404E" w:rsidP="00C0404E">
      <w:pPr>
        <w:jc w:val="center"/>
        <w:rPr>
          <w:rFonts w:cs="Sakkal Majalla"/>
          <w:sz w:val="36"/>
          <w:szCs w:val="36"/>
          <w:rtl/>
        </w:rPr>
      </w:pPr>
      <w:r>
        <w:rPr>
          <w:rFonts w:cs="B Titr" w:hint="cs"/>
          <w:sz w:val="36"/>
          <w:szCs w:val="36"/>
          <w:rtl/>
        </w:rPr>
        <w:t xml:space="preserve">پروژه </w:t>
      </w:r>
      <w:r>
        <w:rPr>
          <w:rFonts w:cs="B Titr" w:hint="cs"/>
          <w:sz w:val="36"/>
          <w:szCs w:val="36"/>
          <w:rtl/>
        </w:rPr>
        <w:t>دوم فاز اول</w:t>
      </w:r>
    </w:p>
    <w:p w:rsidR="00C0404E" w:rsidRDefault="00C0404E" w:rsidP="00C0404E">
      <w:pPr>
        <w:jc w:val="center"/>
        <w:rPr>
          <w:rFonts w:cs="B Titr"/>
          <w:sz w:val="36"/>
          <w:szCs w:val="36"/>
          <w:rtl/>
        </w:rPr>
      </w:pPr>
    </w:p>
    <w:p w:rsidR="00C0404E" w:rsidRDefault="00C0404E" w:rsidP="00C0404E">
      <w:pPr>
        <w:jc w:val="center"/>
        <w:rPr>
          <w:rFonts w:cs="B Titr"/>
          <w:sz w:val="36"/>
          <w:szCs w:val="36"/>
          <w:rtl/>
        </w:rPr>
      </w:pPr>
    </w:p>
    <w:p w:rsidR="00C0404E" w:rsidRDefault="00C0404E" w:rsidP="00C0404E">
      <w:pPr>
        <w:jc w:val="center"/>
        <w:rPr>
          <w:rFonts w:cs="B Titr"/>
          <w:sz w:val="36"/>
          <w:szCs w:val="36"/>
          <w:rtl/>
        </w:rPr>
      </w:pPr>
      <w:r>
        <w:rPr>
          <w:rFonts w:cs="B Titr" w:hint="cs"/>
          <w:sz w:val="36"/>
          <w:szCs w:val="36"/>
          <w:rtl/>
        </w:rPr>
        <w:t>اعضا گروه: آفاق دشتی</w:t>
      </w:r>
    </w:p>
    <w:p w:rsidR="00C0404E" w:rsidRDefault="00C0404E" w:rsidP="00C0404E">
      <w:pPr>
        <w:jc w:val="center"/>
        <w:rPr>
          <w:rFonts w:cs="B Titr"/>
          <w:sz w:val="36"/>
          <w:szCs w:val="36"/>
          <w:rtl/>
        </w:rPr>
      </w:pPr>
      <w:r>
        <w:rPr>
          <w:rFonts w:cs="B Titr" w:hint="cs"/>
          <w:sz w:val="36"/>
          <w:szCs w:val="36"/>
          <w:rtl/>
        </w:rPr>
        <w:t>لیلی سلیمان ئوف</w:t>
      </w:r>
    </w:p>
    <w:p w:rsidR="00C0404E" w:rsidRPr="00C0404E" w:rsidRDefault="00C0404E" w:rsidP="00C0404E">
      <w:pPr>
        <w:jc w:val="center"/>
        <w:rPr>
          <w:rFonts w:cs="B Nazanin" w:hint="cs"/>
          <w:sz w:val="28"/>
          <w:szCs w:val="28"/>
        </w:rPr>
      </w:pPr>
      <w:r>
        <w:rPr>
          <w:rFonts w:cs="B Titr" w:hint="cs"/>
          <w:sz w:val="36"/>
          <w:szCs w:val="36"/>
          <w:rtl/>
        </w:rPr>
        <w:t xml:space="preserve"> پارسا دولتی</w:t>
      </w:r>
    </w:p>
    <w:p w:rsidR="00C0404E" w:rsidRDefault="00C0404E"/>
    <w:p w:rsidR="00C0404E" w:rsidRDefault="00C0404E"/>
    <w:p w:rsidR="00C0404E" w:rsidRDefault="00C0404E">
      <w:bookmarkStart w:id="0" w:name="_GoBack"/>
      <w:bookmarkEnd w:id="0"/>
    </w:p>
    <w:p w:rsidR="00A07C28" w:rsidRDefault="00A07C28">
      <w:r>
        <w:rPr>
          <w:noProof/>
          <w:lang w:bidi="ar-SA"/>
        </w:rPr>
        <w:lastRenderedPageBreak/>
        <w:drawing>
          <wp:inline distT="0" distB="0" distL="0" distR="0" wp14:anchorId="5124317F" wp14:editId="6E085965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7C28" w:rsidRDefault="00A07C28" w:rsidP="00A07C28"/>
    <w:p w:rsidR="007C2122" w:rsidRDefault="00A07C28" w:rsidP="00A07C28">
      <w:pPr>
        <w:rPr>
          <w:rtl/>
        </w:rPr>
      </w:pPr>
      <w:r>
        <w:rPr>
          <w:noProof/>
          <w:lang w:bidi="ar-SA"/>
        </w:rPr>
        <w:drawing>
          <wp:inline distT="0" distB="0" distL="0" distR="0" wp14:anchorId="3BE0006E" wp14:editId="713E1E55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7C28" w:rsidRPr="00A07C28" w:rsidRDefault="00A07C28" w:rsidP="00A07C28">
      <w:r>
        <w:rPr>
          <w:noProof/>
          <w:lang w:bidi="ar-SA"/>
        </w:rPr>
        <w:lastRenderedPageBreak/>
        <w:drawing>
          <wp:inline distT="0" distB="0" distL="0" distR="0" wp14:anchorId="536905F2" wp14:editId="3E122CD1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07C28" w:rsidRPr="00A07C28" w:rsidSect="007C2122">
      <w:pgSz w:w="11906" w:h="16838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xMzMxNjYwtTQyNDBR0lEKTi0uzszPAykwrAUAPUPzjCwAAAA="/>
  </w:docVars>
  <w:rsids>
    <w:rsidRoot w:val="001E5215"/>
    <w:rsid w:val="000125E9"/>
    <w:rsid w:val="001E5215"/>
    <w:rsid w:val="0063451C"/>
    <w:rsid w:val="007C2122"/>
    <w:rsid w:val="00A07C28"/>
    <w:rsid w:val="00C04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85E66"/>
  <w15:chartTrackingRefBased/>
  <w15:docId w15:val="{F0E4DABB-F7C8-403A-8CF3-BC7D177F0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sus</cp:lastModifiedBy>
  <cp:revision>4</cp:revision>
  <dcterms:created xsi:type="dcterms:W3CDTF">2020-12-26T14:26:00Z</dcterms:created>
  <dcterms:modified xsi:type="dcterms:W3CDTF">2020-12-26T14:38:00Z</dcterms:modified>
</cp:coreProperties>
</file>